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cal</w:t>
      </w:r>
      <w:r>
        <w:t xml:space="preserve"> </w:t>
      </w:r>
      <w:r>
        <w:t xml:space="preserve">Engineer</w:t>
      </w:r>
    </w:p>
    <w:bookmarkStart w:id="26" w:name="cover-letter"/>
    <w:p>
      <w:pPr>
        <w:pStyle w:val="Heading1"/>
      </w:pPr>
      <w:r>
        <w:t xml:space="preserve">Cover Letter</w:t>
      </w:r>
    </w:p>
    <w:p>
      <w:pPr>
        <w:pStyle w:val="FirstParagraph"/>
      </w:pPr>
      <w:r>
        <w:rPr>
          <w:bCs/>
          <w:b/>
        </w:rPr>
        <w:t xml:space="preserve">John Doe</w:t>
      </w:r>
      <w:r>
        <w:br/>
      </w:r>
      <w:r>
        <w:t xml:space="preserve">Address Line 1, Karachi</w:t>
      </w:r>
      <w:r>
        <w:br/>
      </w:r>
      <w:r>
        <w:t xml:space="preserve">Pakistan | +92-300-1234567 | john.doe@email.com</w:t>
      </w:r>
    </w:p>
    <w:p>
      <w:pPr>
        <w:pStyle w:val="BodyText"/>
      </w:pPr>
      <w:r>
        <w:t xml:space="preserve">April 5, 2024</w:t>
      </w:r>
    </w:p>
    <w:bookmarkStart w:id="20" w:name="dear-hiring-manager"/>
    <w:p>
      <w:pPr>
        <w:pStyle w:val="Heading2"/>
      </w:pPr>
      <w:r>
        <w:t xml:space="preserve">Dear Hiring Manager,</w:t>
      </w:r>
    </w:p>
    <w:p>
      <w:pPr>
        <w:pStyle w:val="FirstParagraph"/>
      </w:pPr>
      <w:r>
        <w:t xml:space="preserve">I am writing to express my interest in the Chemical Engineer position at [Company Name] in Karachi, Pakistan. As a dedicated and skilled chemical engineer with [X years] of experience in process optimization, product development, and sustainable industrial practices, I am eager to contribute my expertise to a dynamic organization like yours. Karachi’s thriving industrial landscape and strategic role as Pakistan’s economic hub make it an ideal location for advancing innovative solutions in the chemical engineering field. My academic background, professional achievements, and passion for addressing local challenges through engineering have prepared me to thrive in this role.</w:t>
      </w:r>
    </w:p>
    <w:bookmarkEnd w:id="20"/>
    <w:bookmarkStart w:id="21" w:name="academic-and-professional-background"/>
    <w:p>
      <w:pPr>
        <w:pStyle w:val="Heading2"/>
      </w:pPr>
      <w:r>
        <w:t xml:space="preserve">Academic and Professional Background</w:t>
      </w:r>
    </w:p>
    <w:p>
      <w:pPr>
        <w:pStyle w:val="FirstParagraph"/>
      </w:pPr>
      <w:r>
        <w:t xml:space="preserve">I hold a Bachelor’s degree in Chemical Engineering from [University Name] in Karachi, where I graduated with honors. During my studies, I focused on topics such as thermodynamics, chemical reaction engineering, and environmental sustainability—areas that align closely with the demands of modern chemical engineering in Pakistan. My thesis project on "Optimizing Wastewater Treatment Processes for Industrial Applications" provided me with hands-on experience in designing systems that balance efficiency with environmental responsibility. This work not only earned recognition from my professors but also deepened my commitment to creating solutions that address real-world challenges in Karachi’s industrial sector.</w:t>
      </w:r>
    </w:p>
    <w:p>
      <w:pPr>
        <w:pStyle w:val="BodyText"/>
      </w:pPr>
      <w:r>
        <w:t xml:space="preserve">Since graduating, I have worked as a Chemical Engineer at [Previous Company Name], a leading manufacturer of industrial chemicals in Karachi. In this role, I was responsible for overseeing the design and optimization of production processes, ensuring compliance with safety and environmental regulations, and collaborating with cross-functional teams to improve product quality. One of my key achievements was implementing a new catalyst system that reduced energy consumption by 15% while increasing output by 10%. This project not only enhanced operational efficiency but also contributed to the company’s sustainability goals, a priority in Pakistan’s growing chemical industry.</w:t>
      </w:r>
    </w:p>
    <w:bookmarkEnd w:id="21"/>
    <w:bookmarkStart w:id="22" w:name="key-skills-and-expertise"/>
    <w:p>
      <w:pPr>
        <w:pStyle w:val="Heading2"/>
      </w:pPr>
      <w:r>
        <w:t xml:space="preserve">Key Skills and Expertise</w:t>
      </w:r>
    </w:p>
    <w:p>
      <w:pPr>
        <w:pStyle w:val="FirstParagraph"/>
      </w:pPr>
      <w:r>
        <w:t xml:space="preserve">My technical skills span a wide range of chemical engineering disciplines, including process design, material balance calculations, and pilot plant operations. I am proficient in using industry-standard software such as Aspen Plus for process simulation and AutoCAD for drafting. Additionally, I have extensive experience in quality control and assurance, ensuring that products meet both local and international standards. In Karachi’s competitive market, where precision and compliance are critical, these skills have proven invaluable.</w:t>
      </w:r>
    </w:p>
    <w:p>
      <w:pPr>
        <w:pStyle w:val="BodyText"/>
      </w:pPr>
      <w:r>
        <w:t xml:space="preserve">One of my greatest strengths is my ability to adapt to evolving industry needs. For instance, during the pandemic, I led a team to develop a cost-effective disinfectant production process that met the urgent demand for hygiene products in Pakistan. This project required rapid prototyping, collaboration with local suppliers, and adherence to government regulations—a testament to my problem-solving abilities and commitment to societal impact.</w:t>
      </w:r>
    </w:p>
    <w:bookmarkEnd w:id="22"/>
    <w:bookmarkStart w:id="23" w:name="Xe05fea23d47d59ed11995af76b893d393f8a008"/>
    <w:p>
      <w:pPr>
        <w:pStyle w:val="Heading2"/>
      </w:pPr>
      <w:r>
        <w:t xml:space="preserve">Understanding of Pakistan’s Industrial Landscape</w:t>
      </w:r>
    </w:p>
    <w:p>
      <w:pPr>
        <w:pStyle w:val="FirstParagraph"/>
      </w:pPr>
      <w:r>
        <w:t xml:space="preserve">Karachi’s position as Pakistan’s economic capital makes it a vital center for chemical manufacturing, petrochemicals, and pharmaceuticals. I have closely followed the growth of companies like Engro Corporation, Sui Northern Gas Pipelines Ltd., and LESCO, which are driving innovation in the region. My work in Karachi has exposed me to the unique challenges of operating in this environment, such as managing resource constraints and navigating regulatory frameworks. I am particularly passionate about supporting local industries that prioritize sustainability and community development—values that resonate with [Company Name]’s mission.</w:t>
      </w:r>
    </w:p>
    <w:p>
      <w:pPr>
        <w:pStyle w:val="BodyText"/>
      </w:pPr>
      <w:r>
        <w:t xml:space="preserve">Furthermore, I have a strong understanding of Pakistan’s energy sector, including the integration of renewable energy sources into chemical processes. This knowledge is increasingly relevant as the country seeks to reduce its reliance on fossil fuels and transition toward greener technologies. I am eager to contribute my expertise in this area to help [Company Name] stay at the forefront of innovation in Karachi.</w:t>
      </w:r>
    </w:p>
    <w:bookmarkEnd w:id="23"/>
    <w:bookmarkStart w:id="24" w:name="why-company-name"/>
    <w:p>
      <w:pPr>
        <w:pStyle w:val="Heading2"/>
      </w:pPr>
      <w:r>
        <w:t xml:space="preserve">Why [Company Name]?</w:t>
      </w:r>
    </w:p>
    <w:p>
      <w:pPr>
        <w:pStyle w:val="FirstParagraph"/>
      </w:pPr>
      <w:r>
        <w:t xml:space="preserve">[Company Name]’s reputation as a leader in chemical engineering and its commitment to excellence make it an ideal place for me to grow professionally. I am particularly impressed by your recent projects focused on [specific project or initiative, e.g., "developing eco-friendly packaging materials" or "expanding petrochemical infrastructure"]. These efforts align with my own goals of creating sustainable solutions that benefit both businesses and the environment.</w:t>
      </w:r>
    </w:p>
    <w:p>
      <w:pPr>
        <w:pStyle w:val="BodyText"/>
      </w:pPr>
      <w:r>
        <w:t xml:space="preserve">I am confident that my technical expertise, hands-on experience in Karachi’s industrial sector, and dedication to continuous learning will enable me to make meaningful contributions to your team. I am especially excited about the opportunity to collaborate with colleagues who share a passion for innovation and excellence in chemical engineering.</w:t>
      </w:r>
    </w:p>
    <w:bookmarkEnd w:id="24"/>
    <w:bookmarkStart w:id="25" w:name="conclusion"/>
    <w:p>
      <w:pPr>
        <w:pStyle w:val="Heading2"/>
      </w:pPr>
      <w:r>
        <w:t xml:space="preserve">Conclusion</w:t>
      </w:r>
    </w:p>
    <w:p>
      <w:pPr>
        <w:pStyle w:val="FirstParagraph"/>
      </w:pPr>
      <w:r>
        <w:t xml:space="preserve">In conclusion, I would be honored to bring my skills and experience as a Chemical Engineer to [Company Name] in Karachi. I am enthusiastic about the possibility of contributing to your organization’s success while advancing my own professional growth. Thank you for considering my application. I look forward to the opportunity to discuss how I can support your goals and contribute to the continued success of [Company Name].</w:t>
      </w:r>
    </w:p>
    <w:p>
      <w:pPr>
        <w:pStyle w:val="BodyText"/>
      </w:pPr>
      <w:r>
        <w:t xml:space="preserve">Sincerely,</w:t>
      </w:r>
      <w:r>
        <w:br/>
      </w:r>
      <w:r>
        <w:rPr>
          <w:bCs/>
          <w:b/>
        </w:rPr>
        <w:t xml:space="preserve">John Doe</w:t>
      </w:r>
      <w:r>
        <w:br/>
      </w:r>
      <w:r>
        <w:t xml:space="preserve">Chemical Engineer</w:t>
      </w:r>
      <w:r>
        <w:br/>
      </w:r>
      <w:r>
        <w:t xml:space="preserve">[LinkedIn Profile or Portfolio Link]</w:t>
      </w:r>
    </w:p>
    <w:bookmarkEnd w:id="25"/>
    <w:p>
      <w:pPr>
        <w:pStyle w:val="BodyText"/>
      </w:pPr>
      <w:r>
        <w:t xml:space="preserve">This cover letter is tailored for a Chemical Engineer position in Pakistan Karachi and emphasizes local industry relevance, technical expertise, and alignment with the company’s goal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cal Engineer</dc:title>
  <dc:creator/>
  <cp:keywords/>
  <dcterms:created xsi:type="dcterms:W3CDTF">2026-07-21T14:40:07Z</dcterms:created>
  <dcterms:modified xsi:type="dcterms:W3CDTF">2026-07-21T14:40:07Z</dcterms:modified>
</cp:coreProperties>
</file>

<file path=docProps/custom.xml><?xml version="1.0" encoding="utf-8"?>
<Properties xmlns="http://schemas.openxmlformats.org/officeDocument/2006/custom-properties" xmlns:vt="http://schemas.openxmlformats.org/officeDocument/2006/docPropsVTypes"/>
</file>